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sdtEndPr>
      <w:sdtContent>
        <w:p w14:paraId="098870DC" w14:textId="77777777" w:rsidR="007942E6" w:rsidRDefault="007942E6" w:rsidP="007942E6">
          <w:pPr>
            <w:pStyle w:val="Subtitle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7942E6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7942E6">
          <w:pPr>
            <w:rPr>
              <w:rtl/>
            </w:rPr>
          </w:pPr>
        </w:p>
        <w:p w14:paraId="6E127706" w14:textId="61F11082" w:rsidR="007942E6" w:rsidRPr="00D65F1F" w:rsidRDefault="007942E6" w:rsidP="007942E6">
          <w:pPr>
            <w:pStyle w:val="Title"/>
            <w:jc w:val="center"/>
          </w:pPr>
          <w:r>
            <w:t>HW</w:t>
          </w:r>
          <w:r w:rsidR="002521BA">
            <w:t>1</w:t>
          </w:r>
        </w:p>
        <w:p w14:paraId="1317395A" w14:textId="77777777" w:rsidR="00A30531" w:rsidRDefault="00A30531" w:rsidP="007942E6">
          <w:pPr>
            <w:pStyle w:val="Subtitle"/>
            <w:jc w:val="center"/>
            <w:rPr>
              <w:b/>
              <w:sz w:val="40"/>
              <w:szCs w:val="40"/>
              <w:highlight w:val="yellow"/>
            </w:rPr>
          </w:pPr>
        </w:p>
        <w:p w14:paraId="53F49D63" w14:textId="2B439B81" w:rsidR="007942E6" w:rsidRPr="00A30531" w:rsidRDefault="00A30531" w:rsidP="007942E6">
          <w:pPr>
            <w:pStyle w:val="Subtitle"/>
            <w:jc w:val="center"/>
            <w:rPr>
              <w:b/>
              <w:sz w:val="40"/>
              <w:szCs w:val="40"/>
            </w:rPr>
          </w:pPr>
          <w:r w:rsidRPr="00A30531">
            <w:rPr>
              <w:b/>
              <w:sz w:val="40"/>
              <w:szCs w:val="40"/>
            </w:rPr>
            <w:t>Numerical Methods</w:t>
          </w:r>
        </w:p>
        <w:p w14:paraId="6A46B6EE" w14:textId="55FBF086" w:rsidR="007942E6" w:rsidRPr="00A30531" w:rsidRDefault="00A30531" w:rsidP="007942E6">
          <w:pPr>
            <w:pStyle w:val="Subtitle"/>
            <w:jc w:val="center"/>
            <w:rPr>
              <w:sz w:val="32"/>
              <w:szCs w:val="32"/>
            </w:rPr>
          </w:pPr>
          <w:r w:rsidRPr="00A30531">
            <w:rPr>
              <w:sz w:val="32"/>
              <w:szCs w:val="32"/>
            </w:rPr>
            <w:t>019003</w:t>
          </w:r>
        </w:p>
        <w:p w14:paraId="35E4ABBE" w14:textId="77777777" w:rsidR="007942E6" w:rsidRDefault="007942E6" w:rsidP="007942E6">
          <w:pPr>
            <w:rPr>
              <w:rtl/>
            </w:rPr>
          </w:pPr>
        </w:p>
        <w:p w14:paraId="209D655A" w14:textId="77777777" w:rsidR="007942E6" w:rsidRDefault="007942E6" w:rsidP="007942E6">
          <w:pPr>
            <w:rPr>
              <w:rtl/>
            </w:rPr>
          </w:pPr>
        </w:p>
        <w:p w14:paraId="5145F28E" w14:textId="77777777" w:rsidR="007942E6" w:rsidRDefault="007942E6" w:rsidP="007942E6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DE6FD3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A30531">
                <w:pPr>
                  <w:pStyle w:val="Subtitle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DE6FD3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DE6FD3">
                <w:pPr>
                  <w:pStyle w:val="Subtitle"/>
                  <w:rPr>
                    <w:rtl/>
                  </w:rPr>
                </w:pPr>
                <w:r>
                  <w:t xml:space="preserve">Oren </w:t>
                </w:r>
                <w:proofErr w:type="spellStart"/>
                <w:r>
                  <w:t>Elmakis</w:t>
                </w:r>
                <w:proofErr w:type="spellEnd"/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D068F9">
                <w:pPr>
                  <w:pStyle w:val="Subtitle"/>
                  <w:jc w:val="center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DE6FD3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7942E6"/>
        <w:p w14:paraId="1D8095D4" w14:textId="77777777" w:rsidR="007942E6" w:rsidRDefault="007942E6" w:rsidP="007942E6"/>
        <w:p w14:paraId="6900BA88" w14:textId="77777777" w:rsidR="007942E6" w:rsidRDefault="007942E6" w:rsidP="007942E6"/>
        <w:p w14:paraId="5C00EF69" w14:textId="77777777" w:rsidR="007942E6" w:rsidRDefault="007942E6" w:rsidP="007942E6"/>
        <w:p w14:paraId="2AED8096" w14:textId="77777777" w:rsidR="007942E6" w:rsidRDefault="007942E6" w:rsidP="007942E6"/>
        <w:p w14:paraId="746AD47A" w14:textId="77777777" w:rsidR="007942E6" w:rsidRDefault="007942E6" w:rsidP="007942E6"/>
        <w:p w14:paraId="4166524B" w14:textId="77777777" w:rsidR="007942E6" w:rsidRDefault="007942E6" w:rsidP="007942E6"/>
        <w:p w14:paraId="0D6FD866" w14:textId="193D53D5" w:rsidR="007942E6" w:rsidRPr="00D65F1F" w:rsidRDefault="007942E6" w:rsidP="007942E6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B8484E">
            <w:rPr>
              <w:noProof/>
            </w:rPr>
            <w:t>October 31, 2021</w:t>
          </w:r>
          <w:r w:rsidRPr="00D65F1F">
            <w:fldChar w:fldCharType="end"/>
          </w:r>
        </w:p>
      </w:sdtContent>
    </w:sdt>
    <w:p w14:paraId="4DFE7AE6" w14:textId="5CF432E6" w:rsidR="00973A7C" w:rsidRDefault="007942E6" w:rsidP="002521BA">
      <w:pPr>
        <w:pStyle w:val="Heading1"/>
        <w:jc w:val="right"/>
      </w:pPr>
      <w:r>
        <w:rPr>
          <w:highlight w:val="lightGray"/>
        </w:rPr>
        <w:br w:type="page"/>
      </w:r>
      <w:r w:rsidR="002521BA">
        <w:lastRenderedPageBreak/>
        <w:t>Question 1</w:t>
      </w:r>
    </w:p>
    <w:p w14:paraId="1F51813E" w14:textId="14D7D947" w:rsidR="002521BA" w:rsidRDefault="002521BA" w:rsidP="002521BA"/>
    <w:p w14:paraId="101F11C1" w14:textId="3FDA6BD0" w:rsidR="00917F76" w:rsidRDefault="002521BA" w:rsidP="00917F76">
      <w:pPr>
        <w:pStyle w:val="Heading2"/>
        <w:bidi w:val="0"/>
      </w:pPr>
      <w:r>
        <w:t>a.</w:t>
      </w:r>
      <w:r w:rsidR="00917F76">
        <w:t xml:space="preserve">  </w:t>
      </w:r>
    </w:p>
    <w:p w14:paraId="3966F27E" w14:textId="078791C0" w:rsidR="00917F76" w:rsidRPr="00917F76" w:rsidRDefault="00917F76" w:rsidP="00917F76">
      <w:pPr>
        <w:bidi w:val="0"/>
      </w:pPr>
      <w:r>
        <w:t xml:space="preserve">Here below we wrote the function my </w:t>
      </w:r>
      <w:r w:rsidR="00A30531">
        <w:t>“</w:t>
      </w:r>
      <w:proofErr w:type="spellStart"/>
      <w:r w:rsidR="00A30531">
        <w:t>MyDist_a</w:t>
      </w:r>
      <w:proofErr w:type="spellEnd"/>
      <w:r w:rsidR="00A30531">
        <w:t>”</w:t>
      </w:r>
      <w:r>
        <w:t xml:space="preserve"> </w:t>
      </w:r>
      <w:r w:rsidR="00A30531">
        <w:t xml:space="preserve">which computes the Euclidean distance between a set of points </w:t>
      </w:r>
      <m:oMath>
        <m:r>
          <w:rPr>
            <w:rFonts w:ascii="Cambria Math" w:hAnsi="Cambria Math"/>
          </w:rPr>
          <m:t>P</m:t>
        </m:r>
      </m:oMath>
      <w:r w:rsidR="00A30531">
        <w:rPr>
          <w:rFonts w:eastAsiaTheme="minorEastAsia"/>
        </w:rPr>
        <w:t xml:space="preserve"> and an origin </w:t>
      </w:r>
      <w:proofErr w:type="gramStart"/>
      <w:r w:rsidR="00A30531">
        <w:rPr>
          <w:rFonts w:eastAsiaTheme="minorEastAsia"/>
        </w:rPr>
        <w:t>points</w:t>
      </w:r>
      <w:proofErr w:type="gramEnd"/>
      <w:r w:rsidR="00A3053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</w:p>
    <w:p w14:paraId="3837928C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spellStart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a</w:t>
      </w:r>
      <w:proofErr w:type="spellEnd"/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proofErr w:type="gramEnd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0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46FDC8E5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qrt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um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proofErr w:type="gramStart"/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.^</w:t>
      </w:r>
      <w:proofErr w:type="gramEnd"/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;</w:t>
      </w:r>
    </w:p>
    <w:p w14:paraId="50F24CBF" w14:textId="19F907BD" w:rsidR="002521BA" w:rsidRDefault="00917F76" w:rsidP="00917F76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01AA8AEC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</w:p>
    <w:p w14:paraId="47406019" w14:textId="6E35A8C5" w:rsidR="00917F76" w:rsidRDefault="00917F76" w:rsidP="00917F76">
      <w:pPr>
        <w:pStyle w:val="Heading2"/>
        <w:bidi w:val="0"/>
      </w:pPr>
      <w:r>
        <w:t>b.</w:t>
      </w:r>
    </w:p>
    <w:p w14:paraId="0809D09F" w14:textId="1AF92C10" w:rsidR="00917F76" w:rsidRPr="00917F76" w:rsidRDefault="00917F76" w:rsidP="00917F76">
      <w:pPr>
        <w:bidi w:val="0"/>
        <w:rPr>
          <w:lang w:eastAsia="en-IL"/>
        </w:rPr>
      </w:pPr>
      <w:r>
        <w:rPr>
          <w:lang w:eastAsia="en-IL"/>
        </w:rPr>
        <w:t xml:space="preserve">The function </w:t>
      </w:r>
      <w:proofErr w:type="spellStart"/>
      <w:r>
        <w:rPr>
          <w:lang w:eastAsia="en-IL"/>
        </w:rPr>
        <w:t>myDist_b</w:t>
      </w:r>
      <w:proofErr w:type="spellEnd"/>
      <w:r>
        <w:rPr>
          <w:lang w:eastAsia="en-IL"/>
        </w:rPr>
        <w:t xml:space="preserve"> waste</w:t>
      </w:r>
      <w:r w:rsidR="00A30531">
        <w:rPr>
          <w:lang w:eastAsia="en-IL"/>
        </w:rPr>
        <w:t>s</w:t>
      </w:r>
      <w:r>
        <w:rPr>
          <w:lang w:eastAsia="en-IL"/>
        </w:rPr>
        <w:t xml:space="preserve"> time and resources by calling </w:t>
      </w:r>
      <w:proofErr w:type="spellStart"/>
      <w:r>
        <w:rPr>
          <w:lang w:eastAsia="en-IL"/>
        </w:rPr>
        <w:t>MyDist_</w:t>
      </w:r>
      <w:proofErr w:type="gramStart"/>
      <w:r>
        <w:rPr>
          <w:lang w:eastAsia="en-IL"/>
        </w:rPr>
        <w:t>a</w:t>
      </w:r>
      <w:proofErr w:type="spellEnd"/>
      <w:proofErr w:type="gramEnd"/>
      <w:r>
        <w:rPr>
          <w:lang w:eastAsia="en-IL"/>
        </w:rPr>
        <w:t xml:space="preserve"> iteratively </w:t>
      </w:r>
      <w:r w:rsidR="00A30531">
        <w:rPr>
          <w:lang w:eastAsia="en-IL"/>
        </w:rPr>
        <w:t xml:space="preserve">for each points in </w:t>
      </w:r>
      <m:oMath>
        <m:r>
          <w:rPr>
            <w:rFonts w:ascii="Cambria Math" w:hAnsi="Cambria Math"/>
            <w:lang w:eastAsia="en-IL"/>
          </w:rPr>
          <m:t>P</m:t>
        </m:r>
      </m:oMath>
    </w:p>
    <w:p w14:paraId="66EFFB0D" w14:textId="6BED41FF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spellStart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b</w:t>
      </w:r>
      <w:proofErr w:type="spellEnd"/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proofErr w:type="gramEnd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0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1F7F1A0F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zeros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ize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proofErr w:type="gramStart"/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  <w:proofErr w:type="gramEnd"/>
    </w:p>
    <w:p w14:paraId="6A178059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or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ii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gramStart"/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ength</w:t>
      </w:r>
      <w:proofErr w:type="gramEnd"/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22A3BA70" w14:textId="740D9666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=</w:t>
      </w:r>
      <w:proofErr w:type="spellStart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a</w:t>
      </w:r>
      <w:proofErr w:type="spellEnd"/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IL"/>
        </w:rPr>
        <w:t>(ii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eastAsia="en-IL"/>
        </w:rPr>
        <w:t>)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proofErr w:type="gramEnd"/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0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7E3427EF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31ED0671" w14:textId="36ECE530" w:rsid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39213EAD" w14:textId="19406BDC" w:rsidR="00917F76" w:rsidRDefault="00917F76" w:rsidP="00917F76">
      <w:pPr>
        <w:pStyle w:val="Heading2"/>
        <w:bidi w:val="0"/>
        <w:rPr>
          <w:rFonts w:eastAsia="Times New Roman"/>
          <w:lang w:eastAsia="en-IL"/>
        </w:rPr>
      </w:pPr>
      <w:r>
        <w:rPr>
          <w:rFonts w:eastAsia="Times New Roman"/>
          <w:lang w:eastAsia="en-IL"/>
        </w:rPr>
        <w:t xml:space="preserve">c. </w:t>
      </w:r>
    </w:p>
    <w:p w14:paraId="57769F87" w14:textId="086B112E" w:rsidR="00F922FA" w:rsidRDefault="00F922FA" w:rsidP="00F922FA">
      <w:pPr>
        <w:bidi w:val="0"/>
        <w:rPr>
          <w:lang w:eastAsia="en-IL"/>
        </w:rPr>
      </w:pPr>
      <w:r>
        <w:rPr>
          <w:lang w:eastAsia="en-IL"/>
        </w:rPr>
        <w:t>In this question we compared the two different methods by computing the time it takes for the</w:t>
      </w:r>
      <w:r w:rsidR="00A30531">
        <w:rPr>
          <w:lang w:eastAsia="en-IL"/>
        </w:rPr>
        <w:t xml:space="preserve"> two</w:t>
      </w:r>
      <w:r>
        <w:rPr>
          <w:lang w:eastAsia="en-IL"/>
        </w:rPr>
        <w:t xml:space="preserve"> functions to run on the same sets of points.</w:t>
      </w:r>
      <w:r w:rsidR="00A02E58">
        <w:rPr>
          <w:lang w:eastAsia="en-IL"/>
        </w:rPr>
        <w:br/>
        <w:t xml:space="preserve">We ran the test for different number of points in the range of </w:t>
      </w:r>
      <m:oMath>
        <m:r>
          <w:rPr>
            <w:rFonts w:ascii="Cambria Math" w:hAnsi="Cambria Math"/>
            <w:lang w:eastAsia="en-IL"/>
          </w:rPr>
          <m:t>10÷</m:t>
        </m:r>
        <m:sSup>
          <m:sSupPr>
            <m:ctrlPr>
              <w:rPr>
                <w:rFonts w:ascii="Cambria Math" w:hAnsi="Cambria Math"/>
                <w:i/>
                <w:lang w:eastAsia="en-IL"/>
              </w:rPr>
            </m:ctrlPr>
          </m:sSupPr>
          <m:e>
            <m:r>
              <w:rPr>
                <w:rFonts w:ascii="Cambria Math" w:hAnsi="Cambria Math"/>
                <w:lang w:eastAsia="en-IL"/>
              </w:rPr>
              <m:t>10</m:t>
            </m:r>
          </m:e>
          <m:sup>
            <m:r>
              <w:rPr>
                <w:rFonts w:ascii="Cambria Math" w:hAnsi="Cambria Math"/>
                <w:lang w:eastAsia="en-IL"/>
              </w:rPr>
              <m:t>5</m:t>
            </m:r>
          </m:sup>
        </m:sSup>
      </m:oMath>
    </w:p>
    <w:p w14:paraId="2CCE8A7B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proofErr w:type="gramStart"/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[</w:t>
      </w:r>
      <w:proofErr w:type="gramEnd"/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.5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.5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</w:p>
    <w:p w14:paraId="0AA366A1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proofErr w:type="spell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ogk</w:t>
      </w:r>
      <w:proofErr w:type="spellEnd"/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.2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proofErr w:type="gramStart"/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5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39A4EF14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gramStart"/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0.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^</w:t>
      </w:r>
      <w:proofErr w:type="gramEnd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og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A02E58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>%amount of points in Pk</w:t>
      </w:r>
    </w:p>
    <w:p w14:paraId="07749BC6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1F88B5AD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proofErr w:type="spellStart"/>
      <w:proofErr w:type="gram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a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b</w:t>
      </w:r>
      <w:proofErr w:type="spellEnd"/>
      <w:proofErr w:type="gramEnd"/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eal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zeros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ize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);</w:t>
      </w:r>
    </w:p>
    <w:p w14:paraId="5AAE70E8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or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gramStart"/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ength</w:t>
      </w:r>
      <w:proofErr w:type="gramEnd"/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712E63EC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P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and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ound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,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proofErr w:type="gramStart"/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  <w:proofErr w:type="gramEnd"/>
    </w:p>
    <w:p w14:paraId="1BBC474D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gram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i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21082479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R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spell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a</w:t>
      </w:r>
      <w:proofErr w:type="spellEnd"/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proofErr w:type="gramEnd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0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506C0515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a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=</w:t>
      </w:r>
      <w:proofErr w:type="gram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o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5B0BC946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</w:p>
    <w:p w14:paraId="6E3569AE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gram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i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12241D98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R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spell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b</w:t>
      </w:r>
      <w:proofErr w:type="spellEnd"/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proofErr w:type="gramEnd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0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0E8FFA8E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b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=</w:t>
      </w:r>
      <w:proofErr w:type="gramStart"/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o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448BE51D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A02E58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356F43BE" w14:textId="0DDC0CAF" w:rsidR="00917F76" w:rsidRDefault="00917F76" w:rsidP="00917F76">
      <w:pPr>
        <w:bidi w:val="0"/>
        <w:rPr>
          <w:noProof/>
          <w:lang w:eastAsia="en-IL"/>
        </w:rPr>
      </w:pPr>
    </w:p>
    <w:p w14:paraId="55257A3F" w14:textId="0E7ECEA2" w:rsidR="002521BA" w:rsidRDefault="00A02E58" w:rsidP="00A02E58">
      <w:pPr>
        <w:bidi w:val="0"/>
        <w:jc w:val="center"/>
        <w:rPr>
          <w:lang w:eastAsia="en-IL"/>
        </w:rPr>
      </w:pPr>
      <w:r w:rsidRPr="00A02E58">
        <w:rPr>
          <w:noProof/>
          <w:lang w:eastAsia="en-IL"/>
        </w:rPr>
        <w:lastRenderedPageBreak/>
        <w:drawing>
          <wp:inline distT="0" distB="0" distL="0" distR="0" wp14:anchorId="72D408AB" wp14:editId="1D7F0E57">
            <wp:extent cx="4294323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037" cy="322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9C3D1" w14:textId="78539B60" w:rsidR="00A30531" w:rsidRDefault="00A30531" w:rsidP="00A30531">
      <w:pPr>
        <w:bidi w:val="0"/>
        <w:jc w:val="center"/>
        <w:rPr>
          <w:lang w:eastAsia="en-IL"/>
        </w:rPr>
      </w:pPr>
    </w:p>
    <w:p w14:paraId="3A7CB0A8" w14:textId="35121CED" w:rsidR="00A30531" w:rsidRDefault="00A30531" w:rsidP="00A30531">
      <w:pPr>
        <w:bidi w:val="0"/>
        <w:rPr>
          <w:lang w:eastAsia="en-IL"/>
        </w:rPr>
      </w:pPr>
      <w:r>
        <w:rPr>
          <w:lang w:eastAsia="en-IL"/>
        </w:rPr>
        <w:t xml:space="preserve">As you can clearly see, the ratio time ratio </w:t>
      </w:r>
      <m:oMath>
        <m:f>
          <m:fPr>
            <m:ctrlPr>
              <w:rPr>
                <w:rFonts w:ascii="Cambria Math" w:hAnsi="Cambria Math"/>
                <w:i/>
                <w:lang w:eastAsia="en-IL"/>
              </w:rPr>
            </m:ctrlPr>
          </m:fPr>
          <m:num>
            <m:r>
              <w:rPr>
                <w:rFonts w:ascii="Cambria Math" w:hAnsi="Cambria Math"/>
                <w:lang w:eastAsia="en-IL"/>
              </w:rPr>
              <m:t>a</m:t>
            </m:r>
          </m:num>
          <m:den>
            <m:r>
              <w:rPr>
                <w:rFonts w:ascii="Cambria Math" w:hAnsi="Cambria Math"/>
                <w:lang w:eastAsia="en-IL"/>
              </w:rPr>
              <m:t>b</m:t>
            </m:r>
          </m:den>
        </m:f>
      </m:oMath>
      <w:r>
        <w:rPr>
          <w:rFonts w:eastAsiaTheme="minorEastAsia"/>
          <w:lang w:eastAsia="en-IL"/>
        </w:rPr>
        <w:t xml:space="preserve"> is way below 1. In fact, it seems that method </w:t>
      </w:r>
      <m:oMath>
        <m:r>
          <w:rPr>
            <w:rFonts w:ascii="Cambria Math" w:eastAsiaTheme="minorEastAsia" w:hAnsi="Cambria Math"/>
            <w:lang w:eastAsia="en-IL"/>
          </w:rPr>
          <m:t>a</m:t>
        </m:r>
      </m:oMath>
      <w:r>
        <w:rPr>
          <w:rFonts w:eastAsiaTheme="minorEastAsia"/>
          <w:lang w:eastAsia="en-IL"/>
        </w:rPr>
        <w:t xml:space="preserve"> is more than 10 times faster than method </w:t>
      </w:r>
      <m:oMath>
        <m:r>
          <w:rPr>
            <w:rFonts w:ascii="Cambria Math" w:eastAsiaTheme="minorEastAsia" w:hAnsi="Cambria Math"/>
            <w:lang w:eastAsia="en-IL"/>
          </w:rPr>
          <m:t>b</m:t>
        </m:r>
      </m:oMath>
      <w:r>
        <w:rPr>
          <w:rFonts w:eastAsiaTheme="minorEastAsia"/>
          <w:lang w:eastAsia="en-IL"/>
        </w:rPr>
        <w:t>.</w:t>
      </w:r>
    </w:p>
    <w:p w14:paraId="3E57BB69" w14:textId="46BD7DB7" w:rsidR="00A02E58" w:rsidRDefault="00A02E58" w:rsidP="00A02E58">
      <w:pPr>
        <w:bidi w:val="0"/>
        <w:rPr>
          <w:lang w:eastAsia="en-IL"/>
        </w:rPr>
      </w:pPr>
    </w:p>
    <w:p w14:paraId="6E8CB5C3" w14:textId="69222877" w:rsidR="00A02E58" w:rsidRDefault="00A02E58" w:rsidP="00A02E58">
      <w:pPr>
        <w:pStyle w:val="Heading2"/>
        <w:bidi w:val="0"/>
        <w:rPr>
          <w:lang w:eastAsia="en-IL"/>
        </w:rPr>
      </w:pPr>
      <w:r>
        <w:rPr>
          <w:lang w:eastAsia="en-IL"/>
        </w:rPr>
        <w:t xml:space="preserve">d. </w:t>
      </w:r>
    </w:p>
    <w:p w14:paraId="5E7754AA" w14:textId="2E55DF12" w:rsidR="00A02E58" w:rsidRDefault="00A02E58" w:rsidP="00A02E58">
      <w:pPr>
        <w:bidi w:val="0"/>
        <w:rPr>
          <w:lang w:eastAsia="en-IL"/>
        </w:rPr>
      </w:pPr>
      <w:r>
        <w:rPr>
          <w:lang w:eastAsia="en-IL"/>
        </w:rPr>
        <w:t>With some magic tricks, we were able to render the figure below, displaying random points and their distances to some origin point</w:t>
      </w:r>
    </w:p>
    <w:p w14:paraId="2F5B899C" w14:textId="5607F0FA" w:rsidR="00A02E58" w:rsidRDefault="00A02E58" w:rsidP="00A02E58">
      <w:pPr>
        <w:bidi w:val="0"/>
        <w:rPr>
          <w:lang w:eastAsia="en-IL"/>
        </w:rPr>
      </w:pPr>
      <w:r>
        <w:rPr>
          <w:lang w:eastAsia="en-IL"/>
        </w:rPr>
        <w:t>The text is displayed in a location by the following formula:</w:t>
      </w:r>
    </w:p>
    <w:p w14:paraId="09B49D96" w14:textId="51A4FA0D" w:rsidR="00A02E58" w:rsidRDefault="00B8484E" w:rsidP="00A02E58">
      <w:pPr>
        <w:bidi w:val="0"/>
        <w:rPr>
          <w:lang w:eastAsia="en-I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Q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ii</m:t>
              </m:r>
            </m:sub>
          </m:sSub>
          <m:r>
            <w:rPr>
              <w:rFonts w:ascii="Cambria Math" w:hAnsi="Cambria Math"/>
              <w:lang w:eastAsia="en-IL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en-I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I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IL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en-IL"/>
                    </w:rPr>
                    <m:t>ii</m:t>
                  </m:r>
                </m:sub>
              </m:sSub>
              <m:r>
                <w:rPr>
                  <w:rFonts w:ascii="Cambria Math" w:hAnsi="Cambria Math"/>
                  <w:lang w:eastAsia="en-IL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I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IL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en-IL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  <w:lang w:eastAsia="en-IL"/>
                </w:rPr>
                <m:t>2</m:t>
              </m:r>
            </m:den>
          </m:f>
          <m:r>
            <w:rPr>
              <w:rFonts w:ascii="Cambria Math" w:hAnsi="Cambria Math"/>
              <w:lang w:eastAsia="en-I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P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0</m:t>
              </m:r>
            </m:sub>
          </m:sSub>
        </m:oMath>
      </m:oMathPara>
    </w:p>
    <w:p w14:paraId="241D1F0C" w14:textId="12826258" w:rsidR="00A02E58" w:rsidRDefault="00A02E58" w:rsidP="00A02E58">
      <w:pPr>
        <w:bidi w:val="0"/>
        <w:jc w:val="center"/>
        <w:rPr>
          <w:lang w:eastAsia="en-IL"/>
        </w:rPr>
      </w:pPr>
      <w:r w:rsidRPr="00A02E58">
        <w:rPr>
          <w:noProof/>
          <w:lang w:eastAsia="en-IL"/>
        </w:rPr>
        <w:drawing>
          <wp:inline distT="0" distB="0" distL="0" distR="0" wp14:anchorId="1F948604" wp14:editId="03C5B0E9">
            <wp:extent cx="3854450" cy="28896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419" cy="2890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BD396" w14:textId="096418D0" w:rsidR="00BC2E13" w:rsidRDefault="00A02E58" w:rsidP="00BC2E13">
      <w:pPr>
        <w:pStyle w:val="Heading1"/>
        <w:bidi w:val="0"/>
        <w:rPr>
          <w:lang w:eastAsia="en-IL"/>
        </w:rPr>
      </w:pPr>
      <w:r>
        <w:rPr>
          <w:lang w:eastAsia="en-IL"/>
        </w:rPr>
        <w:lastRenderedPageBreak/>
        <w:t>Q2</w:t>
      </w:r>
      <w:r w:rsidR="00BC2E13">
        <w:rPr>
          <w:lang w:eastAsia="en-IL"/>
        </w:rPr>
        <w:t>.</w:t>
      </w:r>
    </w:p>
    <w:p w14:paraId="6018A952" w14:textId="174EE670" w:rsidR="00BC2E13" w:rsidRDefault="00BC2E13" w:rsidP="00BC2E13">
      <w:pPr>
        <w:pStyle w:val="Heading2"/>
        <w:bidi w:val="0"/>
        <w:rPr>
          <w:lang w:eastAsia="en-IL"/>
        </w:rPr>
      </w:pPr>
      <w:r>
        <w:rPr>
          <w:lang w:eastAsia="en-IL"/>
        </w:rPr>
        <w:t>a.</w:t>
      </w:r>
    </w:p>
    <w:p w14:paraId="389611BB" w14:textId="05C3E6B6" w:rsidR="002643FC" w:rsidRDefault="00BC2E13" w:rsidP="002643FC">
      <w:pPr>
        <w:bidi w:val="0"/>
        <w:rPr>
          <w:lang w:eastAsia="en-IL"/>
        </w:rPr>
      </w:pPr>
      <w:r>
        <w:rPr>
          <w:lang w:eastAsia="en-IL"/>
        </w:rPr>
        <w:t xml:space="preserve">The analytic Taylor polynomials </w:t>
      </w:r>
      <w:proofErr w:type="gramStart"/>
      <w:r>
        <w:rPr>
          <w:lang w:eastAsia="en-IL"/>
        </w:rPr>
        <w:t>ar</w:t>
      </w:r>
      <w:r w:rsidR="0068358C">
        <w:rPr>
          <w:lang w:eastAsia="en-IL"/>
        </w:rPr>
        <w:t xml:space="preserve">e </w:t>
      </w:r>
      <w:r w:rsidR="002643FC">
        <w:rPr>
          <w:lang w:eastAsia="en-IL"/>
        </w:rPr>
        <w:t xml:space="preserve"> calculated</w:t>
      </w:r>
      <w:proofErr w:type="gramEnd"/>
      <w:r w:rsidR="002643FC">
        <w:rPr>
          <w:lang w:eastAsia="en-IL"/>
        </w:rPr>
        <w:t xml:space="preserve"> based on</w:t>
      </w:r>
      <w:r w:rsidR="0068358C">
        <w:rPr>
          <w:lang w:eastAsia="en-IL"/>
        </w:rPr>
        <w:t xml:space="preserve"> a</w:t>
      </w:r>
      <w:r w:rsidR="002643FC">
        <w:rPr>
          <w:lang w:eastAsia="en-IL"/>
        </w:rPr>
        <w:t xml:space="preserve"> recursive formula for general 2</w:t>
      </w:r>
      <w:r w:rsidR="0068358C">
        <w:rPr>
          <w:lang w:eastAsia="en-IL"/>
        </w:rPr>
        <w:t xml:space="preserve">D </w:t>
      </w:r>
      <w:r w:rsidR="002643FC">
        <w:rPr>
          <w:lang w:eastAsia="en-IL"/>
        </w:rPr>
        <w:t xml:space="preserve">derivatives of the </w:t>
      </w:r>
      <w:proofErr w:type="spellStart"/>
      <w:r w:rsidR="002643FC">
        <w:rPr>
          <w:lang w:eastAsia="en-IL"/>
        </w:rPr>
        <w:t>taylor</w:t>
      </w:r>
      <w:proofErr w:type="spellEnd"/>
      <w:r w:rsidR="002643FC">
        <w:rPr>
          <w:lang w:eastAsia="en-IL"/>
        </w:rPr>
        <w:t xml:space="preserve"> series.</w:t>
      </w:r>
    </w:p>
    <w:p w14:paraId="1AC77333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aylor_</w:t>
      </w:r>
      <w:proofErr w:type="gram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un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spellStart"/>
      <w:proofErr w:type="gramEnd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709B3747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yms</w:t>
      </w:r>
      <w:proofErr w:type="spellEnd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x y</w:t>
      </w:r>
    </w:p>
    <w:p w14:paraId="0DA49123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spellStart"/>
      <w:proofErr w:type="gram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proofErr w:type="gram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7D60A661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or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</w:t>
      </w:r>
      <w:proofErr w:type="spellEnd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gramStart"/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proofErr w:type="gramEnd"/>
    </w:p>
    <w:p w14:paraId="7FDBE00E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aylor_part_</w:t>
      </w:r>
      <w:proofErr w:type="gram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un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End"/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312F6D00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037572D8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4BC373C7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243D72AF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646571CC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l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aylor_part_fun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spellStart"/>
      <w:proofErr w:type="gram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proofErr w:type="gram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22CB913A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yms</w:t>
      </w:r>
      <w:proofErr w:type="spellEnd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x y</w:t>
      </w:r>
    </w:p>
    <w:p w14:paraId="768F2A0B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if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j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&gt;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n</w:t>
      </w:r>
    </w:p>
    <w:p w14:paraId="6D4CEF3D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spellStart"/>
      <w:proofErr w:type="gram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proofErr w:type="gram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proofErr w:type="spellStart"/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proofErr w:type="spell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3B82F21E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lse</w:t>
      </w:r>
    </w:p>
    <w:p w14:paraId="298F4596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Taylor_part_fu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proofErr w:type="gramStart"/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proofErr w:type="gramEnd"/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if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/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+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aylor_part_fu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if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/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786D596A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160C341E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1D145CF9" w14:textId="77777777" w:rsidR="002643FC" w:rsidRDefault="002643FC" w:rsidP="002643FC">
      <w:pPr>
        <w:bidi w:val="0"/>
        <w:rPr>
          <w:lang w:eastAsia="en-IL"/>
        </w:rPr>
      </w:pPr>
    </w:p>
    <w:p w14:paraId="2A5357D6" w14:textId="3CE0CAE2" w:rsidR="00BC2E13" w:rsidRPr="00BC2E13" w:rsidRDefault="00BC2E13" w:rsidP="00BC2E13">
      <w:pPr>
        <w:bidi w:val="0"/>
        <w:rPr>
          <w:rFonts w:eastAsiaTheme="minorEastAsia"/>
          <w:lang w:eastAsia="en-IL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IL"/>
            </w:rPr>
            <m:t>pol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1</m:t>
              </m:r>
            </m:sub>
          </m:sSub>
          <m:r>
            <w:rPr>
              <w:rFonts w:ascii="Cambria Math" w:hAnsi="Cambria Math"/>
              <w:lang w:eastAsia="en-IL"/>
            </w:rPr>
            <m:t>=sin(1)*(x - 1) + sin(1)*(y - 1)</m:t>
          </m:r>
        </m:oMath>
      </m:oMathPara>
    </w:p>
    <w:p w14:paraId="16D41CB7" w14:textId="347C75CF" w:rsidR="00BC2E13" w:rsidRPr="00BC2E13" w:rsidRDefault="00BC2E13" w:rsidP="00BC2E13">
      <w:pPr>
        <w:bidi w:val="0"/>
        <w:rPr>
          <w:rFonts w:eastAsiaTheme="minorEastAsia"/>
          <w:lang w:eastAsia="en-IL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IL"/>
            </w:rPr>
            <m:t>pol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2</m:t>
              </m:r>
            </m:sub>
          </m:sSub>
          <m:r>
            <w:rPr>
              <w:rFonts w:ascii="Cambria Math" w:hAnsi="Cambria Math"/>
              <w:lang w:eastAsia="en-IL"/>
            </w:rPr>
            <m:t>=sin(1)*(x - 1) + sin(1)*(y - 1) + ((cos(1)*(x - 1))/2 - (sin(1)*(y - 1))/2)*(y - 1) + ((cos(1)*(y - 1))/2 + (cos(1) - sin(1)/2)*(x - 1))*(x - 1)</m:t>
          </m:r>
        </m:oMath>
      </m:oMathPara>
    </w:p>
    <w:p w14:paraId="25C04B36" w14:textId="30D1ABC2" w:rsidR="00BC2E13" w:rsidRPr="00BC2E13" w:rsidRDefault="00BC2E13" w:rsidP="00BC2E13">
      <w:pPr>
        <w:bidi w:val="0"/>
        <w:rPr>
          <w:rFonts w:eastAsiaTheme="minorEastAsia"/>
          <w:lang w:eastAsia="en-IL"/>
        </w:rPr>
      </w:pPr>
      <m:oMathPara>
        <m:oMath>
          <m:r>
            <w:rPr>
              <w:rFonts w:ascii="Cambria Math" w:hAnsi="Cambria Math"/>
              <w:lang w:eastAsia="en-IL"/>
            </w:rPr>
            <m:t>pol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3</m:t>
              </m:r>
            </m:sub>
          </m:sSub>
          <m:r>
            <w:rPr>
              <w:rFonts w:ascii="Cambria Math" w:hAnsi="Cambria Math"/>
              <w:lang w:eastAsia="en-IL"/>
            </w:rPr>
            <m:t>= sin(1)*(x - 1) - (((sin(1)*(y - 1))/6 + ((cos(1) + sin(1)/3)*(x - 1))/2)*(x - 1) + ((cos(1)*(y - 1))/6 + (sin(1)*(x - 1))/6)*(y - 1))*(x - 1) - (((cos(1)*(y - 1))/6 + (sin(1)*(x - 1))/6)*(x - 1) + ((cos(1)*(x - 1))/6 - (sin(1)*(y - 1))/3)*(y - 1))*(y - 1) + sin(1)*(y - 1) + ((cos(1)*(x - 1))/2 - (sin(1)*(y - 1))/2)*(y - 1) + ((cos(1)*(y - 1))/2 + (cos(1) - sin(1)/2)*(x - 1))*(x - 1)</m:t>
          </m:r>
        </m:oMath>
      </m:oMathPara>
    </w:p>
    <w:p w14:paraId="76B6F476" w14:textId="506A5B86" w:rsidR="00BC2E13" w:rsidRDefault="00CE7D37" w:rsidP="00CE7D37">
      <w:pPr>
        <w:pStyle w:val="Heading2"/>
        <w:bidi w:val="0"/>
        <w:rPr>
          <w:lang w:eastAsia="en-IL"/>
        </w:rPr>
      </w:pPr>
      <w:r>
        <w:rPr>
          <w:lang w:eastAsia="en-IL"/>
        </w:rPr>
        <w:t>b.</w:t>
      </w:r>
    </w:p>
    <w:p w14:paraId="1B45F222" w14:textId="3211E0AF" w:rsidR="00CE7D37" w:rsidRPr="00CE7D37" w:rsidRDefault="0068358C" w:rsidP="00CE7D37">
      <w:pPr>
        <w:bidi w:val="0"/>
        <w:rPr>
          <w:lang w:eastAsia="en-IL"/>
        </w:rPr>
      </w:pPr>
      <w:r>
        <w:rPr>
          <w:lang w:eastAsia="en-IL"/>
        </w:rPr>
        <w:t xml:space="preserve">we </w:t>
      </w:r>
      <w:r w:rsidR="00CE7D37">
        <w:rPr>
          <w:lang w:eastAsia="en-IL"/>
        </w:rPr>
        <w:t>present below the output graph</w:t>
      </w:r>
      <w:r>
        <w:rPr>
          <w:lang w:eastAsia="en-IL"/>
        </w:rPr>
        <w:t xml:space="preserve"> for plane fitting. </w:t>
      </w:r>
      <w:r w:rsidR="00CE7D37">
        <w:rPr>
          <w:lang w:eastAsia="en-IL"/>
        </w:rPr>
        <w:t>we did not compute RM</w:t>
      </w:r>
      <w:r>
        <w:rPr>
          <w:lang w:eastAsia="en-IL"/>
        </w:rPr>
        <w:t>S to confirm our results numerically.</w:t>
      </w:r>
    </w:p>
    <w:p w14:paraId="6AA0BBE2" w14:textId="6296784E" w:rsidR="00BC2E13" w:rsidRDefault="00BC2E13" w:rsidP="00BC2E13">
      <w:pPr>
        <w:bidi w:val="0"/>
        <w:rPr>
          <w:lang w:eastAsia="en-IL"/>
        </w:rPr>
      </w:pPr>
      <w:r w:rsidRPr="00BC2E13">
        <w:rPr>
          <w:noProof/>
          <w:lang w:eastAsia="en-IL"/>
        </w:rPr>
        <w:lastRenderedPageBreak/>
        <w:drawing>
          <wp:inline distT="0" distB="0" distL="0" distR="0" wp14:anchorId="021BAD7D" wp14:editId="6867BADE">
            <wp:extent cx="5274310" cy="3956050"/>
            <wp:effectExtent l="0" t="0" r="2540" b="6350"/>
            <wp:docPr id="4" name="Picture 4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urfac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36C8" w14:textId="3CD59E04" w:rsidR="00CE7D37" w:rsidRDefault="0068358C" w:rsidP="00CE7D37">
      <w:pPr>
        <w:bidi w:val="0"/>
        <w:rPr>
          <w:lang w:eastAsia="en-IL"/>
        </w:rPr>
      </w:pPr>
      <w:r>
        <w:rPr>
          <w:lang w:eastAsia="en-IL"/>
        </w:rPr>
        <w:t>The magenta surface which represents Taylor approximation of the third degree is “the closest” to the red surface.</w:t>
      </w:r>
    </w:p>
    <w:p w14:paraId="0B035B24" w14:textId="1A8F6364" w:rsidR="00CE7D37" w:rsidRDefault="00CE7D37" w:rsidP="00CE7D37">
      <w:pPr>
        <w:pStyle w:val="Heading1"/>
        <w:bidi w:val="0"/>
        <w:rPr>
          <w:lang w:eastAsia="en-IL"/>
        </w:rPr>
      </w:pPr>
      <w:r>
        <w:rPr>
          <w:lang w:eastAsia="en-IL"/>
        </w:rPr>
        <w:t>Q3</w:t>
      </w:r>
    </w:p>
    <w:p w14:paraId="09E4A310" w14:textId="316023F2" w:rsidR="00CE7D37" w:rsidRDefault="00CE7D37" w:rsidP="00CE7D37">
      <w:pPr>
        <w:bidi w:val="0"/>
        <w:rPr>
          <w:lang w:eastAsia="en-IL"/>
        </w:rPr>
      </w:pPr>
      <w:r>
        <w:rPr>
          <w:lang w:eastAsia="en-IL"/>
        </w:rPr>
        <w:t>We heavily edited the code provided to us, which aimed to solve the two equations using Newton’s method:</w:t>
      </w:r>
    </w:p>
    <w:p w14:paraId="36BB0DB5" w14:textId="6889D8C8" w:rsidR="00CE7D37" w:rsidRPr="00CE7D37" w:rsidRDefault="00B8484E" w:rsidP="00CE7D37">
      <w:pPr>
        <w:bidi w:val="0"/>
        <w:rPr>
          <w:rFonts w:eastAsiaTheme="minorEastAsia"/>
          <w:lang w:eastAsia="en-IL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hAnsi="Cambria Math"/>
                  <w:lang w:eastAsia="en-IL"/>
                </w:rPr>
                <m:t>x</m:t>
              </m:r>
            </m:e>
            <m:sup>
              <m:r>
                <w:rPr>
                  <w:rFonts w:ascii="Cambria Math" w:hAnsi="Cambria Math"/>
                  <w:lang w:eastAsia="en-IL"/>
                </w:rPr>
                <m:t>2</m:t>
              </m:r>
            </m:sup>
          </m:sSup>
          <m:r>
            <w:rPr>
              <w:rFonts w:ascii="Cambria Math" w:hAnsi="Cambria Math"/>
              <w:lang w:eastAsia="en-IL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p>
              <m:r>
                <w:rPr>
                  <w:rFonts w:ascii="Cambria Math" w:hAnsi="Cambria Math"/>
                  <w:lang w:eastAsia="en-IL"/>
                </w:rPr>
                <m:t>2</m:t>
              </m:r>
            </m:sup>
          </m:sSup>
          <m:r>
            <w:rPr>
              <w:rFonts w:ascii="Cambria Math" w:hAnsi="Cambria Math"/>
              <w:lang w:eastAsia="en-IL"/>
            </w:rPr>
            <m:t>=4</m:t>
          </m:r>
        </m:oMath>
      </m:oMathPara>
    </w:p>
    <w:p w14:paraId="0B4E60D4" w14:textId="627CD255" w:rsidR="00CE7D37" w:rsidRPr="00CE7D37" w:rsidRDefault="00B8484E" w:rsidP="00CE7D37">
      <w:pPr>
        <w:bidi w:val="0"/>
        <w:rPr>
          <w:rFonts w:eastAsiaTheme="minorEastAsia"/>
          <w:lang w:eastAsia="en-IL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eastAsiaTheme="minorEastAsia" w:hAnsi="Cambria Math"/>
                  <w:lang w:eastAsia="en-IL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eastAsia="en-IL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eastAsia="en-IL"/>
            </w:rPr>
            <m:t>+y=1</m:t>
          </m:r>
        </m:oMath>
      </m:oMathPara>
    </w:p>
    <w:p w14:paraId="79DF1B58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7F28FFC4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e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highlight w:val="yellow"/>
          <w:lang w:val="en-IL" w:eastAsia="en-IL"/>
        </w:rPr>
        <w:t>1e-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FIX: changed from 1e5</w:t>
      </w:r>
    </w:p>
    <w:p w14:paraId="62E90BB2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proofErr w:type="gramStart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[</w:t>
      </w:r>
      <w:proofErr w:type="gramEnd"/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</w:p>
    <w:p w14:paraId="2172917E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xk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+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highlight w:val="yellow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*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e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just to make sure we enter the first loop iteration</w:t>
      </w:r>
    </w:p>
    <w:p w14:paraId="434462D8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terN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>%fixed naming convention. Start with lower letters</w:t>
      </w:r>
    </w:p>
    <w:p w14:paraId="3190CAAB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1ABBBF91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F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@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^</w:t>
      </w:r>
      <w:proofErr w:type="gramEnd"/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^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4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2FB0CF0E" w14:textId="504FCE3C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exp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proofErr w:type="gramStart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+</w:t>
      </w:r>
      <w:proofErr w:type="gramEnd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-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fix from old code: turned + const to -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 xml:space="preserve"> </w:t>
      </w:r>
    </w:p>
    <w:p w14:paraId="2D041A76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J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@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</w:t>
      </w:r>
      <w:proofErr w:type="gram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End"/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1177FA8F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exp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End"/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</w:p>
    <w:p w14:paraId="42D403AF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5A9E3234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while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norm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&gt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e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>%Euclid norm</w:t>
      </w:r>
    </w:p>
    <w:p w14:paraId="01F8E8BC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spellStart"/>
      <w:proofErr w:type="gram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450520BB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F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F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proofErr w:type="gramStart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  <w:proofErr w:type="gramEnd"/>
    </w:p>
    <w:p w14:paraId="70C574C2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J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J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proofErr w:type="gramStart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  <w:proofErr w:type="gramEnd"/>
    </w:p>
    <w:p w14:paraId="621D2A9D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d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-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\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FIX: changed from right divide to left divide. we need to solve J*dx=-F</w:t>
      </w:r>
    </w:p>
    <w:p w14:paraId="535F22C0" w14:textId="20A7AD0A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proofErr w:type="gram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</w:p>
    <w:p w14:paraId="03C4F6E5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terN</w:t>
      </w:r>
      <w:proofErr w:type="spellEnd"/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terN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proofErr w:type="gramStart"/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36406C2F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CE7D3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1E319011" w14:textId="5BA618EC" w:rsidR="00CE7D37" w:rsidRDefault="00CE7D37" w:rsidP="00CE7D37">
      <w:pPr>
        <w:bidi w:val="0"/>
        <w:rPr>
          <w:lang w:val="en-IL" w:eastAsia="en-IL"/>
        </w:rPr>
      </w:pPr>
    </w:p>
    <w:p w14:paraId="0E16E9BB" w14:textId="2CDA5FCD" w:rsidR="00CE7D37" w:rsidRDefault="00CE7D37" w:rsidP="00CE7D37">
      <w:pPr>
        <w:bidi w:val="0"/>
        <w:rPr>
          <w:lang w:eastAsia="en-IL"/>
        </w:rPr>
      </w:pPr>
      <w:r>
        <w:rPr>
          <w:lang w:eastAsia="en-IL"/>
        </w:rPr>
        <w:t>Printing our solution to the given initial condition provided the following:</w:t>
      </w:r>
    </w:p>
    <w:p w14:paraId="2CFA586D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with </w:t>
      </w: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nterations</w:t>
      </w:r>
      <w:proofErr w:type="spellEnd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= 6</w:t>
      </w:r>
    </w:p>
    <w:p w14:paraId="1B1F2185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</w:t>
      </w:r>
      <w:proofErr w:type="spellEnd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=-1.81626,0.837368</w:t>
      </w:r>
    </w:p>
    <w:p w14:paraId="1455AF94" w14:textId="63B195FB" w:rsid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(</w:t>
      </w:r>
      <w:proofErr w:type="spellStart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</w:t>
      </w:r>
      <w:proofErr w:type="spellEnd"/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)=0.00494268,0.000334923</w:t>
      </w:r>
    </w:p>
    <w:p w14:paraId="2ED39CAB" w14:textId="072E27D6" w:rsid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10BAFCCF" w14:textId="61A46FFA" w:rsidR="00CE7D37" w:rsidRPr="0068358C" w:rsidRDefault="00CE7D37" w:rsidP="00CE7D37">
      <w:pPr>
        <w:shd w:val="clear" w:color="auto" w:fill="FFFFFF"/>
        <w:bidi w:val="0"/>
        <w:spacing w:after="0" w:line="240" w:lineRule="auto"/>
        <w:rPr>
          <w:lang w:eastAsia="en-IL"/>
        </w:rPr>
      </w:pPr>
      <w:r w:rsidRPr="0068358C">
        <w:rPr>
          <w:lang w:eastAsia="en-IL"/>
        </w:rPr>
        <w:t xml:space="preserve">We also </w:t>
      </w:r>
      <w:proofErr w:type="spellStart"/>
      <w:r w:rsidRPr="0068358C">
        <w:rPr>
          <w:lang w:eastAsia="en-IL"/>
        </w:rPr>
        <w:t>ploted</w:t>
      </w:r>
      <w:proofErr w:type="spellEnd"/>
      <w:r w:rsidRPr="0068358C">
        <w:rPr>
          <w:lang w:eastAsia="en-IL"/>
        </w:rPr>
        <w:t xml:space="preserve"> the solution to confirm </w:t>
      </w:r>
    </w:p>
    <w:p w14:paraId="4DF71E95" w14:textId="7C68AD19" w:rsidR="00CE7D37" w:rsidRDefault="00CE7D37" w:rsidP="00CE7D37">
      <w:pPr>
        <w:bidi w:val="0"/>
        <w:rPr>
          <w:lang w:val="en-IL" w:eastAsia="en-IL"/>
        </w:rPr>
      </w:pPr>
    </w:p>
    <w:p w14:paraId="56C5973C" w14:textId="6A1BD3D2" w:rsidR="00CE7D37" w:rsidRDefault="00CE7D37" w:rsidP="00CE7D37">
      <w:pPr>
        <w:bidi w:val="0"/>
        <w:jc w:val="center"/>
        <w:rPr>
          <w:lang w:val="en-IL" w:eastAsia="en-IL"/>
        </w:rPr>
      </w:pPr>
      <w:r w:rsidRPr="00CE7D37">
        <w:rPr>
          <w:noProof/>
          <w:lang w:val="en-IL" w:eastAsia="en-IL"/>
        </w:rPr>
        <w:drawing>
          <wp:inline distT="0" distB="0" distL="0" distR="0" wp14:anchorId="17474415" wp14:editId="7C50F70A">
            <wp:extent cx="4601210" cy="34495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978" cy="345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A0D5C" w14:textId="5F683889" w:rsidR="0068358C" w:rsidRPr="0068358C" w:rsidRDefault="0068358C" w:rsidP="0068358C">
      <w:pPr>
        <w:bidi w:val="0"/>
        <w:rPr>
          <w:lang w:eastAsia="en-IL"/>
        </w:rPr>
      </w:pPr>
      <w:r>
        <w:rPr>
          <w:lang w:eastAsia="en-IL"/>
        </w:rPr>
        <w:t>As is shown, our solution (black) converged on one of the two solutions (intersections between two graphs)</w:t>
      </w:r>
    </w:p>
    <w:p w14:paraId="6ABEED41" w14:textId="29F94E25" w:rsidR="001F68C5" w:rsidRDefault="001F68C5" w:rsidP="001F68C5">
      <w:pPr>
        <w:pStyle w:val="Heading1"/>
        <w:bidi w:val="0"/>
        <w:rPr>
          <w:lang w:eastAsia="en-IL"/>
        </w:rPr>
      </w:pPr>
      <w:r>
        <w:rPr>
          <w:lang w:eastAsia="en-IL"/>
        </w:rPr>
        <w:t>Q</w:t>
      </w:r>
      <w:r w:rsidR="00FA3AEF">
        <w:rPr>
          <w:lang w:eastAsia="en-IL"/>
        </w:rPr>
        <w:t>4</w:t>
      </w:r>
    </w:p>
    <w:p w14:paraId="28E54BC0" w14:textId="6BA50C3C" w:rsidR="001F68C5" w:rsidRDefault="00C771E2" w:rsidP="001F68C5">
      <w:pPr>
        <w:bidi w:val="0"/>
        <w:rPr>
          <w:lang w:eastAsia="en-IL"/>
        </w:rPr>
      </w:pPr>
      <w:r>
        <w:rPr>
          <w:lang w:eastAsia="en-IL"/>
        </w:rPr>
        <w:t>The following pseudocode describe the flow-char</w:t>
      </w:r>
      <w:r w:rsidR="0068358C">
        <w:rPr>
          <w:lang w:eastAsia="en-IL"/>
        </w:rPr>
        <w:t xml:space="preserve">t </w:t>
      </w:r>
    </w:p>
    <w:p w14:paraId="31F0B6DC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NPUT X</w:t>
      </w:r>
    </w:p>
    <w:p w14:paraId="7AA3D2FC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F X&lt;10 THEN</w:t>
      </w:r>
    </w:p>
    <w:p w14:paraId="79E20F2B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IF X&lt;5 THEN</w:t>
      </w:r>
    </w:p>
    <w:p w14:paraId="706CEE1D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X = 5</w:t>
      </w:r>
    </w:p>
    <w:p w14:paraId="1DF7B45D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ELSE</w:t>
      </w:r>
    </w:p>
    <w:p w14:paraId="42CF27EE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RINT X</w:t>
      </w:r>
    </w:p>
    <w:p w14:paraId="203BAEA1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END</w:t>
      </w:r>
    </w:p>
    <w:p w14:paraId="2CA70FCF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ELSE</w:t>
      </w:r>
    </w:p>
    <w:p w14:paraId="20165051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DO</w:t>
      </w:r>
    </w:p>
    <w:p w14:paraId="1313FE48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IF X&lt;50 EXIT</w:t>
      </w:r>
    </w:p>
    <w:p w14:paraId="010ED53F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ELSE</w:t>
      </w:r>
    </w:p>
    <w:p w14:paraId="31177122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    X = X-5</w:t>
      </w:r>
    </w:p>
    <w:p w14:paraId="6B5BF560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ENDDO</w:t>
      </w:r>
    </w:p>
    <w:p w14:paraId="41E148EB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ENDIF</w:t>
      </w:r>
    </w:p>
    <w:p w14:paraId="414258B3" w14:textId="77777777" w:rsidR="001F68C5" w:rsidRPr="001F68C5" w:rsidRDefault="001F68C5" w:rsidP="001F68C5">
      <w:pPr>
        <w:bidi w:val="0"/>
        <w:rPr>
          <w:rtl/>
          <w:lang w:eastAsia="en-IL"/>
        </w:rPr>
      </w:pPr>
    </w:p>
    <w:sectPr w:rsidR="001F68C5" w:rsidRPr="001F68C5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5"/>
  </w:num>
  <w:num w:numId="4">
    <w:abstractNumId w:val="20"/>
  </w:num>
  <w:num w:numId="5">
    <w:abstractNumId w:val="8"/>
  </w:num>
  <w:num w:numId="6">
    <w:abstractNumId w:val="21"/>
  </w:num>
  <w:num w:numId="7">
    <w:abstractNumId w:val="22"/>
  </w:num>
  <w:num w:numId="8">
    <w:abstractNumId w:val="11"/>
  </w:num>
  <w:num w:numId="9">
    <w:abstractNumId w:val="0"/>
  </w:num>
  <w:num w:numId="10">
    <w:abstractNumId w:val="1"/>
  </w:num>
  <w:num w:numId="11">
    <w:abstractNumId w:val="4"/>
  </w:num>
  <w:num w:numId="12">
    <w:abstractNumId w:val="17"/>
  </w:num>
  <w:num w:numId="13">
    <w:abstractNumId w:val="16"/>
  </w:num>
  <w:num w:numId="14">
    <w:abstractNumId w:val="13"/>
  </w:num>
  <w:num w:numId="15">
    <w:abstractNumId w:val="19"/>
  </w:num>
  <w:num w:numId="16">
    <w:abstractNumId w:val="2"/>
  </w:num>
  <w:num w:numId="17">
    <w:abstractNumId w:val="23"/>
  </w:num>
  <w:num w:numId="18">
    <w:abstractNumId w:val="9"/>
  </w:num>
  <w:num w:numId="19">
    <w:abstractNumId w:val="14"/>
  </w:num>
  <w:num w:numId="20">
    <w:abstractNumId w:val="6"/>
  </w:num>
  <w:num w:numId="21">
    <w:abstractNumId w:val="5"/>
  </w:num>
  <w:num w:numId="22">
    <w:abstractNumId w:val="3"/>
  </w:num>
  <w:num w:numId="23">
    <w:abstractNumId w:val="1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rgUArcARlS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6578D"/>
    <w:rsid w:val="0006614D"/>
    <w:rsid w:val="000719E2"/>
    <w:rsid w:val="00085D1D"/>
    <w:rsid w:val="000F2001"/>
    <w:rsid w:val="0010484C"/>
    <w:rsid w:val="00116EB8"/>
    <w:rsid w:val="00117884"/>
    <w:rsid w:val="00131A86"/>
    <w:rsid w:val="0013696D"/>
    <w:rsid w:val="00140C19"/>
    <w:rsid w:val="00160106"/>
    <w:rsid w:val="001656C5"/>
    <w:rsid w:val="00167AFE"/>
    <w:rsid w:val="00175746"/>
    <w:rsid w:val="001776DE"/>
    <w:rsid w:val="0018558F"/>
    <w:rsid w:val="001C6A17"/>
    <w:rsid w:val="001F68C5"/>
    <w:rsid w:val="002022AB"/>
    <w:rsid w:val="00202F94"/>
    <w:rsid w:val="0020444E"/>
    <w:rsid w:val="00215E72"/>
    <w:rsid w:val="00227FC9"/>
    <w:rsid w:val="002343DF"/>
    <w:rsid w:val="002521BA"/>
    <w:rsid w:val="00255C48"/>
    <w:rsid w:val="002643FC"/>
    <w:rsid w:val="00284291"/>
    <w:rsid w:val="002A12B0"/>
    <w:rsid w:val="002A6ED2"/>
    <w:rsid w:val="002B03E3"/>
    <w:rsid w:val="002B0812"/>
    <w:rsid w:val="002B1A7E"/>
    <w:rsid w:val="002C4C05"/>
    <w:rsid w:val="002D5B6B"/>
    <w:rsid w:val="002D6392"/>
    <w:rsid w:val="002F1636"/>
    <w:rsid w:val="002F3453"/>
    <w:rsid w:val="002F363F"/>
    <w:rsid w:val="002F5E86"/>
    <w:rsid w:val="002F6655"/>
    <w:rsid w:val="002F6B86"/>
    <w:rsid w:val="00303C91"/>
    <w:rsid w:val="0033167A"/>
    <w:rsid w:val="00334A34"/>
    <w:rsid w:val="00335794"/>
    <w:rsid w:val="00341257"/>
    <w:rsid w:val="0034199D"/>
    <w:rsid w:val="00346003"/>
    <w:rsid w:val="00356A69"/>
    <w:rsid w:val="003824C9"/>
    <w:rsid w:val="00393A2A"/>
    <w:rsid w:val="003A78EE"/>
    <w:rsid w:val="003B0C18"/>
    <w:rsid w:val="003E159D"/>
    <w:rsid w:val="003F1912"/>
    <w:rsid w:val="003F40F1"/>
    <w:rsid w:val="00426727"/>
    <w:rsid w:val="00460934"/>
    <w:rsid w:val="00461522"/>
    <w:rsid w:val="00477994"/>
    <w:rsid w:val="004B0E8A"/>
    <w:rsid w:val="004B73CA"/>
    <w:rsid w:val="004C71E2"/>
    <w:rsid w:val="004D0A30"/>
    <w:rsid w:val="004E4020"/>
    <w:rsid w:val="00524A0B"/>
    <w:rsid w:val="005523CE"/>
    <w:rsid w:val="00560AA5"/>
    <w:rsid w:val="005628A2"/>
    <w:rsid w:val="0057257B"/>
    <w:rsid w:val="0057284F"/>
    <w:rsid w:val="0057625A"/>
    <w:rsid w:val="005804DE"/>
    <w:rsid w:val="005927A0"/>
    <w:rsid w:val="005C1291"/>
    <w:rsid w:val="005E22B9"/>
    <w:rsid w:val="0060532F"/>
    <w:rsid w:val="00607F9C"/>
    <w:rsid w:val="00610D27"/>
    <w:rsid w:val="006248E4"/>
    <w:rsid w:val="00633A0E"/>
    <w:rsid w:val="006461E6"/>
    <w:rsid w:val="00655BBC"/>
    <w:rsid w:val="00660107"/>
    <w:rsid w:val="0066098C"/>
    <w:rsid w:val="006654CE"/>
    <w:rsid w:val="00680804"/>
    <w:rsid w:val="0068358C"/>
    <w:rsid w:val="006B0A17"/>
    <w:rsid w:val="006B1B2D"/>
    <w:rsid w:val="006B651F"/>
    <w:rsid w:val="006C1AA7"/>
    <w:rsid w:val="006D1C6A"/>
    <w:rsid w:val="006D1E64"/>
    <w:rsid w:val="006D5689"/>
    <w:rsid w:val="006F14FE"/>
    <w:rsid w:val="006F7F52"/>
    <w:rsid w:val="00710113"/>
    <w:rsid w:val="0073169E"/>
    <w:rsid w:val="00731B27"/>
    <w:rsid w:val="00732AE1"/>
    <w:rsid w:val="00734B9A"/>
    <w:rsid w:val="00744CD2"/>
    <w:rsid w:val="0076083E"/>
    <w:rsid w:val="007614DF"/>
    <w:rsid w:val="00774C4C"/>
    <w:rsid w:val="0077663F"/>
    <w:rsid w:val="0078498C"/>
    <w:rsid w:val="00793807"/>
    <w:rsid w:val="007942E6"/>
    <w:rsid w:val="007A416E"/>
    <w:rsid w:val="007B242D"/>
    <w:rsid w:val="007E1ADC"/>
    <w:rsid w:val="007E49B6"/>
    <w:rsid w:val="008015A6"/>
    <w:rsid w:val="00805DDF"/>
    <w:rsid w:val="008201FD"/>
    <w:rsid w:val="00823778"/>
    <w:rsid w:val="0082528C"/>
    <w:rsid w:val="00826E0C"/>
    <w:rsid w:val="008346AF"/>
    <w:rsid w:val="00843C43"/>
    <w:rsid w:val="00855C9D"/>
    <w:rsid w:val="00876630"/>
    <w:rsid w:val="008948FE"/>
    <w:rsid w:val="0089615B"/>
    <w:rsid w:val="008B1718"/>
    <w:rsid w:val="008C3BB7"/>
    <w:rsid w:val="008C4AFE"/>
    <w:rsid w:val="008C5BFB"/>
    <w:rsid w:val="008D55B5"/>
    <w:rsid w:val="008E0EDF"/>
    <w:rsid w:val="008E7616"/>
    <w:rsid w:val="008F4886"/>
    <w:rsid w:val="00917F76"/>
    <w:rsid w:val="00923D7E"/>
    <w:rsid w:val="00926E34"/>
    <w:rsid w:val="009456E5"/>
    <w:rsid w:val="00956916"/>
    <w:rsid w:val="0096332D"/>
    <w:rsid w:val="00973A7C"/>
    <w:rsid w:val="009875B2"/>
    <w:rsid w:val="00987B6F"/>
    <w:rsid w:val="009A0BDC"/>
    <w:rsid w:val="009A1FD3"/>
    <w:rsid w:val="009A228E"/>
    <w:rsid w:val="009D0097"/>
    <w:rsid w:val="009F6987"/>
    <w:rsid w:val="00A02E58"/>
    <w:rsid w:val="00A24734"/>
    <w:rsid w:val="00A30531"/>
    <w:rsid w:val="00A33F29"/>
    <w:rsid w:val="00A356E3"/>
    <w:rsid w:val="00A36DC1"/>
    <w:rsid w:val="00A5049E"/>
    <w:rsid w:val="00A65DB6"/>
    <w:rsid w:val="00A86075"/>
    <w:rsid w:val="00AD0FA6"/>
    <w:rsid w:val="00B00FAD"/>
    <w:rsid w:val="00B07FCB"/>
    <w:rsid w:val="00B346F4"/>
    <w:rsid w:val="00B61942"/>
    <w:rsid w:val="00B70320"/>
    <w:rsid w:val="00B74BAE"/>
    <w:rsid w:val="00B8484E"/>
    <w:rsid w:val="00BA7A77"/>
    <w:rsid w:val="00BB2372"/>
    <w:rsid w:val="00BB4719"/>
    <w:rsid w:val="00BC2E13"/>
    <w:rsid w:val="00BD344E"/>
    <w:rsid w:val="00C029B6"/>
    <w:rsid w:val="00C04F4C"/>
    <w:rsid w:val="00C13E42"/>
    <w:rsid w:val="00C14B57"/>
    <w:rsid w:val="00C17832"/>
    <w:rsid w:val="00C231A7"/>
    <w:rsid w:val="00C25BDC"/>
    <w:rsid w:val="00C31546"/>
    <w:rsid w:val="00C34ABB"/>
    <w:rsid w:val="00C66214"/>
    <w:rsid w:val="00C71EF0"/>
    <w:rsid w:val="00C771E2"/>
    <w:rsid w:val="00C82B89"/>
    <w:rsid w:val="00C926F5"/>
    <w:rsid w:val="00CB1F4C"/>
    <w:rsid w:val="00CC3B2E"/>
    <w:rsid w:val="00CE1AEE"/>
    <w:rsid w:val="00CE2966"/>
    <w:rsid w:val="00CE7D37"/>
    <w:rsid w:val="00CF48B7"/>
    <w:rsid w:val="00CF5A0A"/>
    <w:rsid w:val="00D02980"/>
    <w:rsid w:val="00D068F9"/>
    <w:rsid w:val="00D152D7"/>
    <w:rsid w:val="00D23830"/>
    <w:rsid w:val="00D32107"/>
    <w:rsid w:val="00D4512D"/>
    <w:rsid w:val="00D476E2"/>
    <w:rsid w:val="00D53EC8"/>
    <w:rsid w:val="00D61D59"/>
    <w:rsid w:val="00D77FA9"/>
    <w:rsid w:val="00D8196A"/>
    <w:rsid w:val="00D85205"/>
    <w:rsid w:val="00D85797"/>
    <w:rsid w:val="00D973E1"/>
    <w:rsid w:val="00DB22C1"/>
    <w:rsid w:val="00DC4978"/>
    <w:rsid w:val="00DC7814"/>
    <w:rsid w:val="00DD08E7"/>
    <w:rsid w:val="00DE246C"/>
    <w:rsid w:val="00DE6FD3"/>
    <w:rsid w:val="00E06F65"/>
    <w:rsid w:val="00E070D0"/>
    <w:rsid w:val="00E141DE"/>
    <w:rsid w:val="00E16CB3"/>
    <w:rsid w:val="00E3297D"/>
    <w:rsid w:val="00E3522F"/>
    <w:rsid w:val="00E37A7C"/>
    <w:rsid w:val="00E42532"/>
    <w:rsid w:val="00E425D6"/>
    <w:rsid w:val="00E533A4"/>
    <w:rsid w:val="00E6709A"/>
    <w:rsid w:val="00E75DAC"/>
    <w:rsid w:val="00E810F5"/>
    <w:rsid w:val="00EB1D92"/>
    <w:rsid w:val="00EB7288"/>
    <w:rsid w:val="00EB7602"/>
    <w:rsid w:val="00EC43B2"/>
    <w:rsid w:val="00EC4454"/>
    <w:rsid w:val="00F01B8D"/>
    <w:rsid w:val="00F04B84"/>
    <w:rsid w:val="00F07C7C"/>
    <w:rsid w:val="00F2499B"/>
    <w:rsid w:val="00F25C57"/>
    <w:rsid w:val="00F35AA2"/>
    <w:rsid w:val="00F35F4C"/>
    <w:rsid w:val="00F42911"/>
    <w:rsid w:val="00F43D8E"/>
    <w:rsid w:val="00F46746"/>
    <w:rsid w:val="00F51F1D"/>
    <w:rsid w:val="00F53314"/>
    <w:rsid w:val="00F6572D"/>
    <w:rsid w:val="00F73417"/>
    <w:rsid w:val="00F80767"/>
    <w:rsid w:val="00F843A5"/>
    <w:rsid w:val="00F863F6"/>
    <w:rsid w:val="00F90783"/>
    <w:rsid w:val="00F922FA"/>
    <w:rsid w:val="00F96F5E"/>
    <w:rsid w:val="00FA3AEF"/>
    <w:rsid w:val="00FA6A6B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34</TotalTime>
  <Pages>6</Pages>
  <Words>637</Words>
  <Characters>363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210</cp:revision>
  <cp:lastPrinted>2021-10-31T12:08:00Z</cp:lastPrinted>
  <dcterms:created xsi:type="dcterms:W3CDTF">2021-02-15T11:39:00Z</dcterms:created>
  <dcterms:modified xsi:type="dcterms:W3CDTF">2021-10-31T12:08:00Z</dcterms:modified>
</cp:coreProperties>
</file>